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1438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26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5397335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S BEGUM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69 Weald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Upper Clapton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E5 8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NATALIEHARTWEL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14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87113 excessive door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87113 excessive door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26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5Z</dcterms:created>
  <dcterms:modified xsi:type="dcterms:W3CDTF">2024-04-25T10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